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Japan</w:t>
      </w:r>
      <w:r>
        <w:t xml:space="preserve"> </w:t>
      </w:r>
      <w:r>
        <w:t xml:space="preserve">Kyoto</w:t>
      </w:r>
    </w:p>
    <w:bookmarkStart w:id="20" w:name="X134abca6e1b591fb9c2934bb71e11489288e461"/>
    <w:p>
      <w:pPr>
        <w:pStyle w:val="Heading1"/>
      </w:pPr>
      <w:r>
        <w:t xml:space="preserve">Cover Letter for Medical Researcher Position in Japan Kyoto</w:t>
      </w:r>
    </w:p>
    <w:p>
      <w:pPr>
        <w:pStyle w:val="FirstParagraph"/>
      </w:pPr>
      <w:r>
        <w:rPr>
          <w:bCs/>
          <w:b/>
        </w:rPr>
        <w:t xml:space="preserve">Date:</w:t>
      </w:r>
      <w:r>
        <w:t xml:space="preserve"> </w:t>
      </w:r>
      <w:r>
        <w:t xml:space="preserve">[Insert Date]</w:t>
      </w:r>
    </w:p>
    <w:p>
      <w:pPr>
        <w:pStyle w:val="BodyText"/>
      </w:pPr>
      <w:r>
        <w:rPr>
          <w:bCs/>
          <w:b/>
        </w:rPr>
        <w:t xml:space="preserve">Recipient's Name:</w:t>
      </w:r>
      <w:r>
        <w:t xml:space="preserve"> </w:t>
      </w:r>
      <w:r>
        <w:t xml:space="preserve">[Hiring Manager's Name]</w:t>
      </w:r>
    </w:p>
    <w:p>
      <w:pPr>
        <w:pStyle w:val="BodyText"/>
      </w:pPr>
      <w:r>
        <w:rPr>
          <w:bCs/>
          <w:b/>
        </w:rPr>
        <w:t xml:space="preserve">Company/Organization:</w:t>
      </w:r>
      <w:r>
        <w:t xml:space="preserve"> </w:t>
      </w:r>
      <w:r>
        <w:t xml:space="preserve">[Institution Name, e.g., Kyoto University Medical Research Institute]</w:t>
      </w:r>
    </w:p>
    <w:p>
      <w:pPr>
        <w:pStyle w:val="BodyText"/>
      </w:pPr>
      <w:r>
        <w:rPr>
          <w:bCs/>
          <w:b/>
        </w:rPr>
        <w:t xml:space="preserve">Contact Information:</w:t>
      </w:r>
      <w:r>
        <w:t xml:space="preserve"> </w:t>
      </w:r>
      <w:r>
        <w:t xml:space="preserve">[Your Email Address] | [Phone Number]</w:t>
      </w:r>
    </w:p>
    <w:p>
      <w:pPr>
        <w:pStyle w:val="BodyText"/>
      </w:pPr>
      <w:r>
        <w:t xml:space="preserve">To the Hiring Committee,</w:t>
      </w:r>
    </w:p>
    <w:p>
      <w:pPr>
        <w:pStyle w:val="BodyText"/>
      </w:pPr>
      <w:r>
        <w:t xml:space="preserve">I am writing to express my sincere interest in the Medical Researcher position at [Institution Name] in Japan Kyoto. As a dedicated and innovative medical researcher with a strong background in biomedical sciences, I am eager to contribute my expertise to advance cutting-edge research initiatives that align with Kyoto’s esteemed reputation as a global hub for scientific excellence. My academic training, professional experience, and passion for medical discovery make me an ideal candidate to support the institution’s mission of fostering groundbreaking advancements in healthcare and life sciences.</w:t>
      </w:r>
    </w:p>
    <w:p>
      <w:pPr>
        <w:pStyle w:val="BodyText"/>
      </w:pPr>
      <w:r>
        <w:t xml:space="preserve">My journey as a Medical Researcher has been defined by a commitment to interdisciplinary collaboration and a focus on solving complex health challenges. During my doctoral studies at [Your University], I specialized in [specific field, e.g., oncology, neurology, or infectious diseases], where I developed expertise in molecular biology, data analysis, and translational research. My dissertation project on [specific topic] was published in a peer-reviewed journal (e.g., *Journal of Medical Research*), and it highlighted the potential of [specific methodology or finding]. This work not only deepened my technical skills but also reinforced my belief that medical research must be rooted in both scientific rigor and a profound understanding of human health.</w:t>
      </w:r>
    </w:p>
    <w:p>
      <w:pPr>
        <w:pStyle w:val="BodyText"/>
      </w:pPr>
      <w:r>
        <w:t xml:space="preserve">As a Medical Researcher, I have consistently sought opportunities to contribute to projects that bridge laboratory discoveries with real-world applications. At [Previous Institution or Company], I collaborated on a multidisciplinary team to develop novel diagnostic tools for [specific condition], leveraging advanced imaging technologies and bioinformatics. This experience underscored the importance of precision and innovation in medical research, qualities that I believe are central to the work being done at [Institution Name] in Japan Kyoto. The opportunity to join an institution known for its pioneering spirit and commitment to excellence excites me deeply.</w:t>
      </w:r>
    </w:p>
    <w:p>
      <w:pPr>
        <w:pStyle w:val="BodyText"/>
      </w:pPr>
      <w:r>
        <w:t xml:space="preserve">Japan Kyoto, with its unique blend of traditional culture and modern scientific innovation, has long been a beacon for researchers worldwide. The city’s vibrant academic community, home to institutions like Kyoto University and the Kyoto Institute of Technology, offers an unparalleled environment for advancing medical science. I am particularly inspired by [specific research initiative or program in Kyoto], which aligns with my own focus on [specific area of interest]. I am eager to contribute my skills in [list key skills, e.g., clinical trial design, data interpretation, and laboratory techniques] to support these initiatives while learning from the collaborative and meticulous approach that defines Japanese medical research.</w:t>
      </w:r>
    </w:p>
    <w:p>
      <w:pPr>
        <w:pStyle w:val="BodyText"/>
      </w:pPr>
      <w:r>
        <w:t xml:space="preserve">What sets Kyoto apart is its emphasis on harmony between technological advancement and human-centric values. As a Medical Researcher, I have always prioritized ethical practices and patient-centered outcomes. In Japan, I have observed how cultural values such as perseverance (*ganbaru*) and teamwork (*kyōdō*) are deeply integrated into scientific workflows. These principles resonate with my own philosophy of research: to innovate not just for the sake of progress but to create meaningful solutions that improve lives globally. I am confident that my background in [specific field] and my adaptability to cross-cultural environments will enable me to thrive in Kyoto’s dynamic research ecosystem.</w:t>
      </w:r>
    </w:p>
    <w:p>
      <w:pPr>
        <w:pStyle w:val="BodyText"/>
      </w:pPr>
      <w:r>
        <w:t xml:space="preserve">In addition to my technical expertise, I bring strong communication skills and a collaborative mindset. During my tenure as a Research Assistant at [Previous Institution], I presented findings at international conferences, including the [Name of Conference], where I engaged with researchers from diverse backgrounds. This experience honed my ability to articulate complex ideas clearly and work effectively in multicultural teams—skills that are invaluable in Japan’s interconnected scientific community. I am also fluent in [language, if applicable], which allows me to navigate both academic and professional settings with ease.</w:t>
      </w:r>
    </w:p>
    <w:p>
      <w:pPr>
        <w:pStyle w:val="BodyText"/>
      </w:pPr>
      <w:r>
        <w:t xml:space="preserve">I am particularly drawn to [Institution Name] because of its reputation for fostering innovation while maintaining a strong commitment to ethical research standards. The opportunity to work alongside leading scientists and contribute to projects that address pressing global health issues, such as [specific topic related to the institution], is both motivating and aligned with my long-term goals. I am eager to bring my passion for medical research, my technical acumen, and my cultural curiosity to Kyoto’s thriving scientific landscape.</w:t>
      </w:r>
    </w:p>
    <w:p>
      <w:pPr>
        <w:pStyle w:val="BodyText"/>
      </w:pPr>
      <w:r>
        <w:t xml:space="preserve">Thank you for considering my application. I would be honored to discuss how my background and vision align with the mission of [Institution Name]. Please feel free to contact me at [Your Phone Number] or [Your Email Address] at your earliest convenience. I look forward to the possibility of contributing to the continued success of medical research in Japan Kyoto.</w:t>
      </w:r>
    </w:p>
    <w:p>
      <w:pPr>
        <w:pStyle w:val="BodyText"/>
      </w:pPr>
      <w:r>
        <w:t xml:space="preserve">Sincerely,</w:t>
      </w:r>
    </w:p>
    <w:p>
      <w:pPr>
        <w:pStyle w:val="BodyText"/>
      </w:pPr>
      <w:r>
        <w:t xml:space="preserve">[Your Full Name]</w:t>
      </w:r>
    </w:p>
    <w:p>
      <w:pPr>
        <w:pStyle w:val="BodyText"/>
      </w:pPr>
      <w:r>
        <w:t xml:space="preserve">[Optional: LinkedIn Profile or Professional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dical Researcher Position in Japan Kyoto</dc:title>
  <dc:creator/>
  <cp:keywords/>
  <dcterms:created xsi:type="dcterms:W3CDTF">2026-07-24T13:16:29Z</dcterms:created>
  <dcterms:modified xsi:type="dcterms:W3CDTF">2026-07-24T13:16:29Z</dcterms:modified>
</cp:coreProperties>
</file>

<file path=docProps/custom.xml><?xml version="1.0" encoding="utf-8"?>
<Properties xmlns="http://schemas.openxmlformats.org/officeDocument/2006/custom-properties" xmlns:vt="http://schemas.openxmlformats.org/officeDocument/2006/docPropsVTypes"/>
</file>